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262B07" w14:textId="4F08AB31" w:rsidR="00782EE0" w:rsidRPr="00782EE0" w:rsidRDefault="00782EE0" w:rsidP="00782EE0">
      <w:pPr>
        <w:spacing w:before="240"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EE0">
        <w:rPr>
          <w:rFonts w:ascii="Times New Roman" w:hAnsi="Times New Roman" w:cs="Times New Roman"/>
          <w:b/>
          <w:sz w:val="24"/>
          <w:szCs w:val="24"/>
        </w:rPr>
        <w:t>National Individual Consultant: Education Economist to enable the piloting of Pre-school Education Services funding schemes in the Republic of Moldova</w:t>
      </w:r>
    </w:p>
    <w:p w14:paraId="513119B5" w14:textId="77777777" w:rsidR="00327C4C" w:rsidRPr="001B2CE3" w:rsidRDefault="00327C4C" w:rsidP="0098121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21DEAF" w14:textId="1B2ECF4A" w:rsidR="00327C4C" w:rsidRDefault="00327C4C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6DD30DB1" w14:textId="77777777" w:rsidR="001B2CE3" w:rsidRPr="001B2CE3" w:rsidRDefault="001B2CE3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77777777" w:rsidR="0051185B" w:rsidRDefault="0051185B" w:rsidP="001B2CE3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09622BF5" w14:textId="77777777" w:rsidR="001B2CE3" w:rsidRPr="001B2CE3" w:rsidRDefault="001B2CE3" w:rsidP="001B2CE3">
      <w:pPr>
        <w:numPr>
          <w:ilvl w:val="0"/>
          <w:numId w:val="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1B2CE3">
        <w:rPr>
          <w:rFonts w:ascii="Times New Roman" w:hAnsi="Times New Roman" w:cs="Times New Roman"/>
          <w:sz w:val="24"/>
          <w:szCs w:val="24"/>
        </w:rPr>
        <w:t>CV;</w:t>
      </w:r>
    </w:p>
    <w:p w14:paraId="163D0284" w14:textId="566E6025" w:rsidR="001B2CE3" w:rsidRPr="001B2CE3" w:rsidRDefault="001B2CE3" w:rsidP="001B2CE3">
      <w:pPr>
        <w:numPr>
          <w:ilvl w:val="0"/>
          <w:numId w:val="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1B2CE3">
        <w:rPr>
          <w:rFonts w:ascii="Times New Roman" w:hAnsi="Times New Roman" w:cs="Times New Roman"/>
          <w:sz w:val="24"/>
          <w:szCs w:val="24"/>
        </w:rPr>
        <w:t>A cover letter describing the candidate’s skills and relevant experience with similar types of assignments (max. 700 words).</w:t>
      </w:r>
    </w:p>
    <w:p w14:paraId="7E77994F" w14:textId="77777777" w:rsidR="00322FA0" w:rsidRDefault="00322FA0" w:rsidP="00322FA0">
      <w:pPr>
        <w:pStyle w:val="ListParagraph"/>
        <w:spacing w:after="0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8B8F635" w14:textId="77777777" w:rsidR="00322FA0" w:rsidRDefault="00322FA0" w:rsidP="00322FA0">
      <w:pPr>
        <w:pStyle w:val="ListParagraph"/>
        <w:spacing w:after="0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411DCFB1" w14:textId="0B28115D" w:rsidR="00322FA0" w:rsidRDefault="00322FA0" w:rsidP="00322FA0">
      <w:pPr>
        <w:pStyle w:val="ListParagraph"/>
        <w:numPr>
          <w:ilvl w:val="0"/>
          <w:numId w:val="6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 xml:space="preserve">Short Sample or links to related work previously conducted by the </w:t>
      </w:r>
      <w:r w:rsidR="001B2CE3">
        <w:rPr>
          <w:rFonts w:ascii="Times New Roman" w:hAnsi="Times New Roman" w:cs="Times New Roman"/>
          <w:sz w:val="24"/>
          <w:szCs w:val="24"/>
        </w:rPr>
        <w:t>applicant.</w:t>
      </w:r>
    </w:p>
    <w:p w14:paraId="2FB59E3B" w14:textId="77777777" w:rsidR="00322FA0" w:rsidRPr="00B613E9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B4BFB"/>
    <w:rsid w:val="000C0D35"/>
    <w:rsid w:val="001B2CE3"/>
    <w:rsid w:val="001B4A5F"/>
    <w:rsid w:val="00322FA0"/>
    <w:rsid w:val="00327C4C"/>
    <w:rsid w:val="00420183"/>
    <w:rsid w:val="004B48E6"/>
    <w:rsid w:val="0051185B"/>
    <w:rsid w:val="00645806"/>
    <w:rsid w:val="006C7065"/>
    <w:rsid w:val="00782EE0"/>
    <w:rsid w:val="0082435F"/>
    <w:rsid w:val="00867B99"/>
    <w:rsid w:val="00894AD3"/>
    <w:rsid w:val="008C1703"/>
    <w:rsid w:val="00981216"/>
    <w:rsid w:val="00A36C05"/>
    <w:rsid w:val="00B565D2"/>
    <w:rsid w:val="00BD0B34"/>
    <w:rsid w:val="00C4668C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</documentManagement>
</p:properties>
</file>

<file path=customXml/item3.xml><?xml version="1.0" encoding="utf-8"?>
<?mso-contentType ?>
<spe:Receivers xmlns:spe="http://schemas.microsoft.com/sharepoint/events"/>
</file>

<file path=customXml/item4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5" ma:contentTypeDescription="" ma:contentTypeScope="" ma:versionID="cf09b5b1f64eca4868946f585f7a8432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http://schemas.microsoft.com/sharepoint/v4" xmlns:ns6="967c71e7-b447-4a5a-972a-1b51aa352961" targetNamespace="http://schemas.microsoft.com/office/2006/metadata/properties" ma:root="true" ma:fieldsID="792cda64a8bc3ab5af100603709e7f8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http://schemas.microsoft.com/sharepoint/v4"/>
    <xsd:import namespace="967c71e7-b447-4a5a-972a-1b51aa352961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4:TaxKeywordTaxHTField" minOccurs="0"/>
                <xsd:element ref="ns1:_vti_ItemHoldRecordStatus" minOccurs="0"/>
                <xsd:element ref="ns5:IconOverlay" minOccurs="0"/>
                <xsd:element ref="ns1:_vti_ItemDeclaredRecord" minOccurs="0"/>
                <xsd:element ref="ns4:SharedWithUsers" minOccurs="0"/>
                <xsd:element ref="ns4:SharedWithDetails" minOccurs="0"/>
                <xsd:element ref="ns6:MediaServiceMetadata" minOccurs="0"/>
                <xsd:element ref="ns6:MediaServiceFastMetadata" minOccurs="0"/>
                <xsd:element ref="ns6:MediaServiceAutoTag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6:MediaServiceDateTaken" minOccurs="0"/>
                <xsd:element ref="ns6:MediaServiceAutoKeyPoints" minOccurs="0"/>
                <xsd:element ref="ns6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27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29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6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3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8F2D9C5-90A9-420F-91DF-17AD09276F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http://schemas.microsoft.com/sharepoint/v4"/>
    <ds:schemaRef ds:uri="967c71e7-b447-4a5a-972a-1b51aa352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3</cp:revision>
  <dcterms:created xsi:type="dcterms:W3CDTF">2020-11-20T10:28:00Z</dcterms:created>
  <dcterms:modified xsi:type="dcterms:W3CDTF">2020-11-2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